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7F03" w:rsidRPr="00A117C5" w:rsidRDefault="00A2570A" w:rsidP="00227F0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>Запрос на</w:t>
      </w:r>
      <w:r w:rsidRPr="00A2570A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>поставку</w:t>
      </w:r>
      <w:r w:rsidR="00A117C5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 xml:space="preserve"> системы </w:t>
      </w:r>
      <w:r w:rsidR="00A117C5" w:rsidRPr="00A117C5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>мониторинга изменения напряженно-деформированного состояния и смещения точек элементов инженерно-технических конструкций зданий и сооружений</w:t>
      </w:r>
      <w:r w:rsidR="00A117C5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eastAsia="ru-RU"/>
        </w:rPr>
        <w:t xml:space="preserve"> (СМИС)</w:t>
      </w:r>
    </w:p>
    <w:p w:rsidR="00227F03" w:rsidRPr="00227F03" w:rsidRDefault="00227F03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27F03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  <w:t>Контактн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  <w:t>ые</w:t>
      </w:r>
      <w:r w:rsidRPr="00227F03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  <w:t xml:space="preserve"> данные</w:t>
      </w:r>
    </w:p>
    <w:tbl>
      <w:tblPr>
        <w:tblStyle w:val="a4"/>
        <w:tblW w:w="0" w:type="auto"/>
        <w:tblLook w:val="0680" w:firstRow="0" w:lastRow="0" w:firstColumn="1" w:lastColumn="0" w:noHBand="1" w:noVBand="1"/>
      </w:tblPr>
      <w:tblGrid>
        <w:gridCol w:w="1514"/>
        <w:gridCol w:w="3302"/>
        <w:gridCol w:w="1955"/>
        <w:gridCol w:w="2800"/>
      </w:tblGrid>
      <w:tr w:rsidR="009837E8" w:rsidTr="00B27EC7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Предприятие:</w:t>
            </w:r>
          </w:p>
        </w:tc>
        <w:tc>
          <w:tcPr>
            <w:tcW w:w="330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Ф.И.О.: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Адрес:</w:t>
            </w:r>
          </w:p>
        </w:tc>
        <w:tc>
          <w:tcPr>
            <w:tcW w:w="3302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Должность:</w:t>
            </w:r>
          </w:p>
        </w:tc>
        <w:tc>
          <w:tcPr>
            <w:tcW w:w="280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Факс:</w:t>
            </w:r>
          </w:p>
        </w:tc>
        <w:tc>
          <w:tcPr>
            <w:tcW w:w="3302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Pr="002354BB" w:rsidRDefault="009837E8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E-mail:</w:t>
            </w:r>
          </w:p>
        </w:tc>
        <w:tc>
          <w:tcPr>
            <w:tcW w:w="280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Телефон:</w:t>
            </w:r>
          </w:p>
        </w:tc>
        <w:tc>
          <w:tcPr>
            <w:tcW w:w="3302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Pr="002354BB" w:rsidRDefault="009837E8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Моб. Телефон:</w:t>
            </w:r>
          </w:p>
        </w:tc>
        <w:tc>
          <w:tcPr>
            <w:tcW w:w="280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</w:pPr>
    </w:p>
    <w:p w:rsidR="00227F03" w:rsidRPr="00227F03" w:rsidRDefault="00227F03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27F03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  <w:t>Общие сведения об объекте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6202"/>
      </w:tblGrid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Наименование объекта:</w:t>
            </w:r>
          </w:p>
        </w:tc>
        <w:tc>
          <w:tcPr>
            <w:tcW w:w="6202" w:type="dxa"/>
            <w:tcBorders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Эксплуатирующая организация:</w:t>
            </w:r>
          </w:p>
        </w:tc>
        <w:tc>
          <w:tcPr>
            <w:tcW w:w="620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9837E8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Место расположения объекта:</w:t>
            </w:r>
          </w:p>
        </w:tc>
        <w:tc>
          <w:tcPr>
            <w:tcW w:w="620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</w:pPr>
      <w:bookmarkStart w:id="0" w:name="_GoBack"/>
      <w:bookmarkEnd w:id="0"/>
    </w:p>
    <w:p w:rsidR="00227F03" w:rsidRPr="00227F03" w:rsidRDefault="00227F03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27F03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  <w:t>Сведения об объекте</w:t>
      </w:r>
    </w:p>
    <w:tbl>
      <w:tblPr>
        <w:tblStyle w:val="a4"/>
        <w:tblW w:w="5000" w:type="pct"/>
        <w:tblLook w:val="0480" w:firstRow="0" w:lastRow="0" w:firstColumn="1" w:lastColumn="0" w:noHBand="0" w:noVBand="1"/>
      </w:tblPr>
      <w:tblGrid>
        <w:gridCol w:w="576"/>
        <w:gridCol w:w="5082"/>
        <w:gridCol w:w="3913"/>
      </w:tblGrid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  <w:t>Тип объекта мониторинга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  <w:t>Категория состояния конструкции:</w:t>
            </w:r>
          </w:p>
        </w:tc>
        <w:tc>
          <w:tcPr>
            <w:tcW w:w="2044" w:type="pct"/>
            <w:tcBorders>
              <w:left w:val="nil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</w:p>
        </w:tc>
      </w:tr>
      <w:tr w:rsidR="00BF5426" w:rsidTr="00FF1964">
        <w:trPr>
          <w:cantSplit/>
          <w:trHeight w:val="34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BF5426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BF5426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left w:val="nil"/>
              <w:bottom w:val="nil"/>
              <w:right w:val="nil"/>
            </w:tcBorders>
          </w:tcPr>
          <w:p w:rsidR="001D4B1F" w:rsidRPr="00BF5426" w:rsidRDefault="001D4B1F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 xml:space="preserve">(1-хорошее; 2-удовлетворительное; </w:t>
            </w:r>
            <w:r w:rsidR="000134E4"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br/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>3– неудовлетворительное; 4 – ветхое)</w:t>
            </w: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Этажность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Площадь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Высота здания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Наличие подземных этажей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1D4B1F" w:rsidRPr="001D4B1F" w:rsidRDefault="001D4B1F" w:rsidP="00A117C5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0134E4" w:rsidP="00A117C5">
            <w:pPr>
              <w:spacing w:before="120"/>
              <w:ind w:left="-40"/>
              <w:rPr>
                <w:rFonts w:ascii="Times New Roman" w:eastAsia="Times New Roman" w:hAnsi="Times New Roman" w:cs="Times New Roman"/>
                <w:sz w:val="24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4"/>
                <w:lang w:eastAsia="ru-RU"/>
              </w:rPr>
              <w:t>Расчетная (компьютерная) модель</w:t>
            </w:r>
            <w:r w:rsidRPr="000134E4">
              <w:rPr>
                <w:rFonts w:ascii="Times New Roman" w:eastAsia="Times New Roman" w:hAnsi="Times New Roman" w:cs="Times New Roman"/>
                <w:sz w:val="24"/>
                <w:lang w:eastAsia="ru-RU"/>
              </w:rPr>
              <w:t xml:space="preserve"> </w:t>
            </w:r>
            <w:r w:rsidRPr="000134E4">
              <w:rPr>
                <w:rFonts w:ascii="Times New Roman" w:eastAsia="Times New Roman" w:hAnsi="Times New Roman" w:cs="Times New Roman"/>
                <w:color w:val="000000"/>
                <w:sz w:val="24"/>
                <w:lang w:eastAsia="ru-RU"/>
              </w:rPr>
              <w:t>или трехмерная STL модель сооружения: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Default="000134E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  <w:p w:rsidR="007A283A" w:rsidRPr="00BF5426" w:rsidRDefault="007A283A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BF5426" w:rsidRDefault="000134E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134E4" w:rsidRPr="00BF5426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есть/нет)</w:t>
            </w: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  <w:p w:rsidR="00FF1964" w:rsidRPr="00FF1964" w:rsidRDefault="00FF1964" w:rsidP="00FF1964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  <w:p w:rsidR="00482DEC" w:rsidRPr="00482DEC" w:rsidRDefault="00482DEC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7A283A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1D4B1F" w:rsidRDefault="000134E4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4"/>
                <w:lang w:eastAsia="ru-RU"/>
              </w:rPr>
              <w:t>Сведения о подсистемах мониторинга:</w:t>
            </w: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7A283A" w:rsidRPr="000134E4" w:rsidRDefault="007A283A" w:rsidP="007A283A">
            <w:pPr>
              <w:spacing w:before="40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34E4" w:rsidRPr="000134E4" w:rsidRDefault="000134E4" w:rsidP="00BF5426">
            <w:pPr>
              <w:spacing w:before="100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Тип подсистемы</w:t>
            </w:r>
          </w:p>
          <w:p w:rsidR="000134E4" w:rsidRPr="000134E4" w:rsidRDefault="000134E4" w:rsidP="00BF5426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(контролируемые параметры)</w:t>
            </w: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0134E4" w:rsidRPr="000134E4" w:rsidRDefault="000134E4" w:rsidP="000134E4">
            <w:pPr>
              <w:spacing w:before="100"/>
              <w:ind w:left="-40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Потребность</w:t>
            </w:r>
          </w:p>
          <w:p w:rsidR="000134E4" w:rsidRPr="000134E4" w:rsidRDefault="000134E4" w:rsidP="000134E4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в подсистеме (да/нет)</w:t>
            </w: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Мониторинг напряженно - деформированного состояния сооружений и смещения точек элементов (растяжение/сжатие, изгиб, смещение)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 xml:space="preserve">Мониторинг крена здания и сооружения 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br/>
            </w: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(смещение, наклон)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Мониторинг собственной частоты колебаний и декремента затуханий объекта (ускорение, собственная частота колебаний, декремент затуханий)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Мониторинг осадки основания фундамента (смещение)</w:t>
            </w: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Мониторинг уровня сейсмического воздействия</w:t>
            </w:r>
          </w:p>
          <w:p w:rsidR="000134E4" w:rsidRPr="000134E4" w:rsidRDefault="000134E4" w:rsidP="0019566E">
            <w:pPr>
              <w:spacing w:before="120"/>
              <w:contextualSpacing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(давление, температура, шум)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Мониторинг последствий сейсмического воздействия</w:t>
            </w:r>
          </w:p>
          <w:p w:rsidR="000134E4" w:rsidRPr="000134E4" w:rsidRDefault="000134E4" w:rsidP="0019566E">
            <w:pPr>
              <w:spacing w:before="120"/>
              <w:contextualSpacing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(ускорение, длительность)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0134E4" w:rsidRPr="000134E4" w:rsidRDefault="000134E4" w:rsidP="0019566E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C33A37" w:rsidRDefault="00C33A37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Предполагаемые температурные условия</w:t>
            </w:r>
          </w:p>
          <w:p w:rsidR="000134E4" w:rsidRPr="000134E4" w:rsidRDefault="00C33A37" w:rsidP="00BF542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эксплуатации системы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0134E4" w:rsidRDefault="00C33A37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C33A37" w:rsidRDefault="00C33A37" w:rsidP="004E759B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Привязка к единому времени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33A37" w:rsidRPr="00C33A37" w:rsidRDefault="00C33A37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BF5426" w:rsidRDefault="00C33A37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да/нет)</w:t>
            </w: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0134E4" w:rsidRDefault="00C33A37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C33A37" w:rsidRDefault="00C33A37" w:rsidP="004E759B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Визуализация системы на мониторе оператор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33A37" w:rsidRPr="0019566E" w:rsidRDefault="00C33A37" w:rsidP="0019566E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BF5426" w:rsidRDefault="00C33A37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да/нет)</w:t>
            </w: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C33A37" w:rsidRPr="000134E4" w:rsidRDefault="00C33A37" w:rsidP="00A117C5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469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3A37" w:rsidRPr="00C33A37" w:rsidRDefault="00C33A37" w:rsidP="004E759B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>Необходимость сопряжения системы мониторинга с другими технологическими системами или процессами (в том числе протокол передачи данных, пропускная способность канала связи, Мбит/c):</w:t>
            </w: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0134E4" w:rsidRDefault="00C33A37" w:rsidP="004E759B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469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33A37" w:rsidRPr="00C33A37" w:rsidRDefault="00C33A37" w:rsidP="004E759B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>Технические условия сопряжения системы мониторинга с единой диспетчерской службой города (службой МЧС) (в том числе протокол передачи данных, пропускная способность канала связи, Мбит/c):</w:t>
            </w: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7A283A" w:rsidTr="00FF1964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7A283A" w:rsidRDefault="007A283A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  <w:p w:rsidR="007A283A" w:rsidRPr="00C33A37" w:rsidRDefault="007A283A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1964" w:rsidRDefault="00FF1964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6E4D85" w:rsidTr="00FF1964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4D85" w:rsidRDefault="006E4D85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C33A37" w:rsidRPr="000134E4" w:rsidRDefault="00C33A37" w:rsidP="004E759B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469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3A37" w:rsidRPr="00C33A37" w:rsidRDefault="00C33A37" w:rsidP="004E759B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  <w:r w:rsidRPr="00C33A37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>Технические требования на разработку системы связи и управления в кризисных ситуациях:</w:t>
            </w: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right w:val="nil"/>
            </w:tcBorders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</w:tbl>
    <w:p w:rsidR="00A92C30" w:rsidRDefault="00A92C30"/>
    <w:p w:rsidR="00227F03" w:rsidRP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ru-RU"/>
        </w:rPr>
      </w:pPr>
    </w:p>
    <w:tbl>
      <w:tblPr>
        <w:tblW w:w="5211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4"/>
        <w:gridCol w:w="254"/>
        <w:gridCol w:w="1985"/>
        <w:gridCol w:w="5511"/>
      </w:tblGrid>
      <w:tr w:rsidR="009045FA" w:rsidRPr="00227F03" w:rsidTr="009045FA">
        <w:tc>
          <w:tcPr>
            <w:tcW w:w="112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6E4D85" w:rsidRDefault="00D87188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val="en-US"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_______</w:t>
            </w:r>
            <w:r w:rsidR="009045FA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</w:t>
            </w:r>
          </w:p>
        </w:tc>
        <w:tc>
          <w:tcPr>
            <w:tcW w:w="127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eastAsia="ru-RU"/>
              </w:rPr>
            </w:pPr>
          </w:p>
        </w:tc>
        <w:tc>
          <w:tcPr>
            <w:tcW w:w="99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482DEC" w:rsidRDefault="00D87188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val="en-US"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_______</w:t>
            </w:r>
            <w:r w:rsidR="009045FA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</w:t>
            </w:r>
          </w:p>
        </w:tc>
        <w:tc>
          <w:tcPr>
            <w:tcW w:w="2758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227F0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«__» __________ 20</w:t>
            </w: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ab/>
              <w:t>г.</w:t>
            </w:r>
          </w:p>
        </w:tc>
      </w:tr>
      <w:tr w:rsidR="009045FA" w:rsidRPr="00227F03" w:rsidTr="00482DEC">
        <w:tc>
          <w:tcPr>
            <w:tcW w:w="112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9045FA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ru-RU"/>
              </w:rPr>
              <w:t>ФИО</w:t>
            </w:r>
          </w:p>
        </w:tc>
        <w:tc>
          <w:tcPr>
            <w:tcW w:w="127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9045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"/>
                <w:szCs w:val="24"/>
                <w:lang w:eastAsia="ru-RU"/>
              </w:rPr>
            </w:pPr>
          </w:p>
        </w:tc>
        <w:tc>
          <w:tcPr>
            <w:tcW w:w="99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482DEC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ru-RU"/>
              </w:rPr>
              <w:t>подпись</w:t>
            </w:r>
          </w:p>
        </w:tc>
        <w:tc>
          <w:tcPr>
            <w:tcW w:w="2758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9045FA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ru-RU"/>
              </w:rPr>
              <w:t>дата</w:t>
            </w:r>
          </w:p>
        </w:tc>
      </w:tr>
    </w:tbl>
    <w:p w:rsidR="00F423AC" w:rsidRDefault="00F423AC"/>
    <w:sectPr w:rsidR="00F423AC" w:rsidSect="00FF1964">
      <w:footerReference w:type="default" r:id="rId8"/>
      <w:headerReference w:type="first" r:id="rId9"/>
      <w:foot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14CD" w:rsidRDefault="005A14CD" w:rsidP="007A283A">
      <w:pPr>
        <w:spacing w:after="0" w:line="240" w:lineRule="auto"/>
      </w:pPr>
      <w:r>
        <w:separator/>
      </w:r>
    </w:p>
  </w:endnote>
  <w:endnote w:type="continuationSeparator" w:id="0">
    <w:p w:rsidR="005A14CD" w:rsidRDefault="005A14CD" w:rsidP="007A2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5712063"/>
      <w:docPartObj>
        <w:docPartGallery w:val="Page Numbers (Bottom of Page)"/>
        <w:docPartUnique/>
      </w:docPartObj>
    </w:sdtPr>
    <w:sdtEndPr/>
    <w:sdtContent>
      <w:p w:rsidR="00FF1964" w:rsidRDefault="005A14CD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7E8">
          <w:rPr>
            <w:noProof/>
          </w:rPr>
          <w:t>2</w:t>
        </w:r>
        <w:r>
          <w:rPr>
            <w:noProof/>
          </w:rPr>
          <w:fldChar w:fldCharType="end"/>
        </w:r>
        <w:r w:rsidR="00FF1964">
          <w:t xml:space="preserve"> из 3</w:t>
        </w:r>
      </w:p>
    </w:sdtContent>
  </w:sdt>
  <w:p w:rsidR="00FF1964" w:rsidRDefault="00FF1964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5712062"/>
      <w:docPartObj>
        <w:docPartGallery w:val="Page Numbers (Bottom of Page)"/>
        <w:docPartUnique/>
      </w:docPartObj>
    </w:sdtPr>
    <w:sdtEndPr/>
    <w:sdtContent>
      <w:p w:rsidR="00FF1964" w:rsidRDefault="005A14CD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7E8">
          <w:rPr>
            <w:noProof/>
          </w:rPr>
          <w:t>1</w:t>
        </w:r>
        <w:r>
          <w:rPr>
            <w:noProof/>
          </w:rPr>
          <w:fldChar w:fldCharType="end"/>
        </w:r>
        <w:r w:rsidR="00FF1964">
          <w:t xml:space="preserve"> из 3</w:t>
        </w:r>
      </w:p>
    </w:sdtContent>
  </w:sdt>
  <w:p w:rsidR="00FF1964" w:rsidRDefault="00FF1964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14CD" w:rsidRDefault="005A14CD" w:rsidP="007A283A">
      <w:pPr>
        <w:spacing w:after="0" w:line="240" w:lineRule="auto"/>
      </w:pPr>
      <w:r>
        <w:separator/>
      </w:r>
    </w:p>
  </w:footnote>
  <w:footnote w:type="continuationSeparator" w:id="0">
    <w:p w:rsidR="005A14CD" w:rsidRDefault="005A14CD" w:rsidP="007A2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1964" w:rsidRPr="00FF1964" w:rsidRDefault="00FF1964" w:rsidP="00FF1964">
    <w:pPr>
      <w:pStyle w:val="a6"/>
      <w:jc w:val="center"/>
      <w:rPr>
        <w:rFonts w:ascii="Times New Roman" w:hAnsi="Times New Roman" w:cs="Times New Roman"/>
        <w:sz w:val="24"/>
        <w:szCs w:val="24"/>
      </w:rPr>
    </w:pPr>
    <w:r w:rsidRPr="00FF1964">
      <w:rPr>
        <w:rFonts w:ascii="Times New Roman" w:hAnsi="Times New Roman" w:cs="Times New Roman"/>
        <w:sz w:val="24"/>
        <w:szCs w:val="24"/>
      </w:rPr>
      <w:t>Общество с ограниченной ответственностью</w:t>
    </w:r>
  </w:p>
  <w:p w:rsidR="00FF1964" w:rsidRPr="00FF1964" w:rsidRDefault="00FF1964" w:rsidP="00FF1964">
    <w:pPr>
      <w:pStyle w:val="a6"/>
      <w:spacing w:after="240"/>
      <w:jc w:val="center"/>
      <w:rPr>
        <w:rFonts w:ascii="Times New Roman" w:hAnsi="Times New Roman" w:cs="Times New Roman"/>
        <w:sz w:val="24"/>
        <w:szCs w:val="24"/>
      </w:rPr>
    </w:pPr>
    <w:r w:rsidRPr="00FF1964">
      <w:rPr>
        <w:rFonts w:ascii="Times New Roman" w:hAnsi="Times New Roman" w:cs="Times New Roman"/>
        <w:sz w:val="24"/>
        <w:szCs w:val="24"/>
      </w:rPr>
      <w:t>«Электронные технологии и метрологические системы»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65EA6"/>
    <w:multiLevelType w:val="hybridMultilevel"/>
    <w:tmpl w:val="B6EAB6FA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571E25"/>
    <w:multiLevelType w:val="hybridMultilevel"/>
    <w:tmpl w:val="63B8112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92F97"/>
    <w:multiLevelType w:val="hybridMultilevel"/>
    <w:tmpl w:val="211CA8EC"/>
    <w:lvl w:ilvl="0" w:tplc="6F021D68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763587"/>
    <w:multiLevelType w:val="hybridMultilevel"/>
    <w:tmpl w:val="526688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A1457D"/>
    <w:multiLevelType w:val="hybridMultilevel"/>
    <w:tmpl w:val="A968A496"/>
    <w:lvl w:ilvl="0" w:tplc="0419000F">
      <w:start w:val="1"/>
      <w:numFmt w:val="decimal"/>
      <w:lvlText w:val="%1."/>
      <w:lvlJc w:val="left"/>
      <w:pPr>
        <w:ind w:left="680" w:hanging="360"/>
      </w:pPr>
    </w:lvl>
    <w:lvl w:ilvl="1" w:tplc="04190019" w:tentative="1">
      <w:start w:val="1"/>
      <w:numFmt w:val="lowerLetter"/>
      <w:lvlText w:val="%2."/>
      <w:lvlJc w:val="left"/>
      <w:pPr>
        <w:ind w:left="1400" w:hanging="360"/>
      </w:pPr>
    </w:lvl>
    <w:lvl w:ilvl="2" w:tplc="0419001B" w:tentative="1">
      <w:start w:val="1"/>
      <w:numFmt w:val="lowerRoman"/>
      <w:lvlText w:val="%3."/>
      <w:lvlJc w:val="right"/>
      <w:pPr>
        <w:ind w:left="2120" w:hanging="180"/>
      </w:pPr>
    </w:lvl>
    <w:lvl w:ilvl="3" w:tplc="0419000F" w:tentative="1">
      <w:start w:val="1"/>
      <w:numFmt w:val="decimal"/>
      <w:lvlText w:val="%4."/>
      <w:lvlJc w:val="left"/>
      <w:pPr>
        <w:ind w:left="2840" w:hanging="360"/>
      </w:pPr>
    </w:lvl>
    <w:lvl w:ilvl="4" w:tplc="04190019" w:tentative="1">
      <w:start w:val="1"/>
      <w:numFmt w:val="lowerLetter"/>
      <w:lvlText w:val="%5."/>
      <w:lvlJc w:val="left"/>
      <w:pPr>
        <w:ind w:left="3560" w:hanging="360"/>
      </w:pPr>
    </w:lvl>
    <w:lvl w:ilvl="5" w:tplc="0419001B" w:tentative="1">
      <w:start w:val="1"/>
      <w:numFmt w:val="lowerRoman"/>
      <w:lvlText w:val="%6."/>
      <w:lvlJc w:val="right"/>
      <w:pPr>
        <w:ind w:left="4280" w:hanging="180"/>
      </w:pPr>
    </w:lvl>
    <w:lvl w:ilvl="6" w:tplc="0419000F" w:tentative="1">
      <w:start w:val="1"/>
      <w:numFmt w:val="decimal"/>
      <w:lvlText w:val="%7."/>
      <w:lvlJc w:val="left"/>
      <w:pPr>
        <w:ind w:left="5000" w:hanging="360"/>
      </w:pPr>
    </w:lvl>
    <w:lvl w:ilvl="7" w:tplc="04190019" w:tentative="1">
      <w:start w:val="1"/>
      <w:numFmt w:val="lowerLetter"/>
      <w:lvlText w:val="%8."/>
      <w:lvlJc w:val="left"/>
      <w:pPr>
        <w:ind w:left="5720" w:hanging="360"/>
      </w:pPr>
    </w:lvl>
    <w:lvl w:ilvl="8" w:tplc="041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5" w15:restartNumberingAfterBreak="0">
    <w:nsid w:val="77DC0A90"/>
    <w:multiLevelType w:val="hybridMultilevel"/>
    <w:tmpl w:val="0B483DA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jM1MjAxBRLmZko6SsGpxcWZ+XkgBYa1AL63XqAsAAAA"/>
  </w:docVars>
  <w:rsids>
    <w:rsidRoot w:val="00227F03"/>
    <w:rsid w:val="000134E4"/>
    <w:rsid w:val="000B3AF3"/>
    <w:rsid w:val="00111FB8"/>
    <w:rsid w:val="0019566E"/>
    <w:rsid w:val="001D4B1F"/>
    <w:rsid w:val="001F65A3"/>
    <w:rsid w:val="00227F03"/>
    <w:rsid w:val="00265451"/>
    <w:rsid w:val="002D3CA2"/>
    <w:rsid w:val="00482DEC"/>
    <w:rsid w:val="00495CFC"/>
    <w:rsid w:val="004E759B"/>
    <w:rsid w:val="005A14CD"/>
    <w:rsid w:val="006E4D85"/>
    <w:rsid w:val="007A283A"/>
    <w:rsid w:val="008F59D3"/>
    <w:rsid w:val="009045FA"/>
    <w:rsid w:val="009548DA"/>
    <w:rsid w:val="009837E8"/>
    <w:rsid w:val="00A117C5"/>
    <w:rsid w:val="00A2570A"/>
    <w:rsid w:val="00A92C30"/>
    <w:rsid w:val="00B403AD"/>
    <w:rsid w:val="00B97C00"/>
    <w:rsid w:val="00BD3991"/>
    <w:rsid w:val="00BF5426"/>
    <w:rsid w:val="00C33A37"/>
    <w:rsid w:val="00C65612"/>
    <w:rsid w:val="00D87188"/>
    <w:rsid w:val="00DF3DD1"/>
    <w:rsid w:val="00EB5FA4"/>
    <w:rsid w:val="00F423AC"/>
    <w:rsid w:val="00FF1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5A31A4-A00D-4F07-A615-BF8905D8A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23A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3991"/>
    <w:pPr>
      <w:ind w:left="720"/>
      <w:contextualSpacing/>
    </w:pPr>
  </w:style>
  <w:style w:type="table" w:styleId="a4">
    <w:name w:val="Table Grid"/>
    <w:basedOn w:val="a1"/>
    <w:uiPriority w:val="59"/>
    <w:rsid w:val="001D4B1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Normal (Web)"/>
    <w:basedOn w:val="a"/>
    <w:uiPriority w:val="99"/>
    <w:semiHidden/>
    <w:unhideWhenUsed/>
    <w:rsid w:val="001D4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header"/>
    <w:basedOn w:val="a"/>
    <w:link w:val="a7"/>
    <w:uiPriority w:val="99"/>
    <w:semiHidden/>
    <w:unhideWhenUsed/>
    <w:rsid w:val="007A28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rsid w:val="007A283A"/>
  </w:style>
  <w:style w:type="paragraph" w:styleId="a8">
    <w:name w:val="footer"/>
    <w:basedOn w:val="a"/>
    <w:link w:val="a9"/>
    <w:uiPriority w:val="99"/>
    <w:unhideWhenUsed/>
    <w:rsid w:val="007A28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A2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1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F464E-DE13-4342-84D9-C7CFE29E2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Blackshine TEAM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f</dc:creator>
  <cp:keywords/>
  <dc:description/>
  <cp:lastModifiedBy>User</cp:lastModifiedBy>
  <cp:revision>2</cp:revision>
  <dcterms:created xsi:type="dcterms:W3CDTF">2017-11-21T08:30:00Z</dcterms:created>
  <dcterms:modified xsi:type="dcterms:W3CDTF">2017-11-21T08:30:00Z</dcterms:modified>
</cp:coreProperties>
</file>